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3B73" w:rsidRDefault="00137EFD" w:rsidP="00281D9B">
      <w:pPr>
        <w:spacing w:line="360" w:lineRule="auto"/>
      </w:pPr>
      <w:r>
        <w:t>Robert Orellano</w:t>
      </w:r>
    </w:p>
    <w:p w:rsidR="00137EFD" w:rsidRDefault="00BE60A7" w:rsidP="00281D9B">
      <w:pPr>
        <w:spacing w:line="360" w:lineRule="auto"/>
      </w:pPr>
      <w:r>
        <w:t>Utica College – PHY 363: Physics III</w:t>
      </w:r>
    </w:p>
    <w:p w:rsidR="00BE60A7" w:rsidRDefault="00BE60A7" w:rsidP="00281D9B">
      <w:pPr>
        <w:spacing w:line="360" w:lineRule="auto"/>
      </w:pPr>
      <w:r>
        <w:t>Einstein’s Universe</w:t>
      </w:r>
    </w:p>
    <w:p w:rsidR="00D00639" w:rsidRDefault="00137EFD" w:rsidP="00281D9B">
      <w:pPr>
        <w:spacing w:line="360" w:lineRule="auto"/>
      </w:pPr>
      <w:bookmarkStart w:id="0" w:name="_GoBack"/>
      <w:bookmarkEnd w:id="0"/>
      <w:r>
        <w:tab/>
      </w:r>
    </w:p>
    <w:p w:rsidR="00D00639" w:rsidRDefault="00D00639" w:rsidP="00281D9B">
      <w:pPr>
        <w:spacing w:line="360" w:lineRule="auto"/>
      </w:pPr>
      <w:r>
        <w:tab/>
        <w:t xml:space="preserve">I have found the following assigned reading to be </w:t>
      </w:r>
      <w:r w:rsidR="0066020A">
        <w:t>generally</w:t>
      </w:r>
      <w:r>
        <w:t xml:space="preserve"> enjoyable. Some of the following ideas the reading </w:t>
      </w:r>
      <w:r w:rsidR="0066020A">
        <w:t>is</w:t>
      </w:r>
      <w:r>
        <w:t xml:space="preserve"> credited are as follows.</w:t>
      </w:r>
      <w:r>
        <w:tab/>
      </w:r>
    </w:p>
    <w:p w:rsidR="002E7D2B" w:rsidRDefault="00D00639" w:rsidP="00281D9B">
      <w:pPr>
        <w:spacing w:line="360" w:lineRule="auto"/>
      </w:pPr>
      <w:r>
        <w:tab/>
        <w:t>In reading the footnote about max planks family history</w:t>
      </w:r>
      <w:r w:rsidR="00281D9B">
        <w:t xml:space="preserve"> it</w:t>
      </w:r>
      <w:r>
        <w:t xml:space="preserve"> </w:t>
      </w:r>
      <w:r w:rsidR="0066020A">
        <w:t>is one</w:t>
      </w:r>
      <w:r>
        <w:t xml:space="preserve"> that I couldn’t begin </w:t>
      </w:r>
      <w:r w:rsidR="0066020A">
        <w:t>imagining.  I</w:t>
      </w:r>
      <w:r>
        <w:t xml:space="preserve">t must be </w:t>
      </w:r>
      <w:r w:rsidR="0066020A">
        <w:t>terrifying</w:t>
      </w:r>
      <w:r>
        <w:t xml:space="preserve"> and</w:t>
      </w:r>
      <w:r w:rsidR="0066020A">
        <w:t xml:space="preserve"> I</w:t>
      </w:r>
      <w:r>
        <w:t xml:space="preserve"> </w:t>
      </w:r>
      <w:r w:rsidR="00A757B1">
        <w:t>only</w:t>
      </w:r>
      <w:r>
        <w:t xml:space="preserve"> wanted to read about once. </w:t>
      </w:r>
      <w:r w:rsidR="0066020A">
        <w:t>Even yet</w:t>
      </w:r>
      <w:r w:rsidR="00A757B1">
        <w:t xml:space="preserve"> Plank </w:t>
      </w:r>
      <w:r w:rsidR="0066020A">
        <w:t>dealt</w:t>
      </w:r>
      <w:r w:rsidR="00A757B1">
        <w:t xml:space="preserve"> with these stressors and</w:t>
      </w:r>
      <w:r>
        <w:t xml:space="preserve"> </w:t>
      </w:r>
      <w:r w:rsidR="0066020A">
        <w:t xml:space="preserve">still </w:t>
      </w:r>
      <w:r w:rsidR="00A757B1">
        <w:t>could</w:t>
      </w:r>
      <w:r>
        <w:t xml:space="preserve"> </w:t>
      </w:r>
      <w:r w:rsidR="0066020A">
        <w:t>achieve</w:t>
      </w:r>
      <w:r>
        <w:t xml:space="preserve"> such great </w:t>
      </w:r>
      <w:r w:rsidR="0066020A">
        <w:t>achievements</w:t>
      </w:r>
      <w:r>
        <w:t xml:space="preserve"> in physics.</w:t>
      </w:r>
      <w:r w:rsidR="0059201B">
        <w:t xml:space="preserve"> </w:t>
      </w:r>
      <w:r>
        <w:t xml:space="preserve">My next thought was that </w:t>
      </w:r>
      <w:r w:rsidR="00A757B1">
        <w:t>I</w:t>
      </w:r>
      <w:r>
        <w:t xml:space="preserve"> was </w:t>
      </w:r>
      <w:r w:rsidR="00A757B1">
        <w:t>relieved</w:t>
      </w:r>
      <w:r>
        <w:t xml:space="preserve"> that </w:t>
      </w:r>
      <w:r w:rsidR="00A757B1">
        <w:t>consequently</w:t>
      </w:r>
      <w:r w:rsidR="006B27D9">
        <w:t xml:space="preserve"> having </w:t>
      </w:r>
      <w:r w:rsidR="00A757B1">
        <w:t>been</w:t>
      </w:r>
      <w:r w:rsidR="006B27D9">
        <w:t xml:space="preserve"> able to pick any major to study</w:t>
      </w:r>
      <w:r w:rsidR="00A757B1">
        <w:t>.</w:t>
      </w:r>
      <w:r w:rsidR="006B27D9">
        <w:t xml:space="preserve"> I pick</w:t>
      </w:r>
      <w:r w:rsidR="00A757B1">
        <w:t>ed one I thought would be a challenge.</w:t>
      </w:r>
      <w:r w:rsidR="006B27D9">
        <w:t xml:space="preserve"> Without the thought of what to do after </w:t>
      </w:r>
      <w:r w:rsidR="00281D9B">
        <w:t>graduation. E</w:t>
      </w:r>
      <w:r w:rsidR="006B27D9">
        <w:t xml:space="preserve">ven a </w:t>
      </w:r>
      <w:r w:rsidR="00281D9B">
        <w:t>misprediction</w:t>
      </w:r>
      <w:r w:rsidR="006B27D9">
        <w:t xml:space="preserve"> in physics </w:t>
      </w:r>
      <w:r w:rsidR="00281D9B">
        <w:t>can</w:t>
      </w:r>
      <w:r w:rsidR="006B27D9">
        <w:t xml:space="preserve"> be awarded a noble prize.</w:t>
      </w:r>
      <w:r w:rsidR="0059201B">
        <w:t xml:space="preserve"> </w:t>
      </w:r>
      <w:r w:rsidR="006B27D9">
        <w:t>T</w:t>
      </w:r>
      <w:r w:rsidR="00A757B1">
        <w:t>o another tangent</w:t>
      </w:r>
      <w:r w:rsidR="00281D9B">
        <w:t>,</w:t>
      </w:r>
      <w:r w:rsidR="00A757B1">
        <w:t xml:space="preserve"> Physics is fun!</w:t>
      </w:r>
      <w:r w:rsidR="006B27D9">
        <w:t xml:space="preserve"> </w:t>
      </w:r>
      <w:r w:rsidR="00A757B1">
        <w:t>Often, people have a lot of questions related to physics</w:t>
      </w:r>
      <w:r w:rsidR="006B27D9">
        <w:t xml:space="preserve">. Sometimes </w:t>
      </w:r>
      <w:r w:rsidR="00281D9B">
        <w:t>they can be too</w:t>
      </w:r>
      <w:r w:rsidR="006B27D9">
        <w:t xml:space="preserve"> interested </w:t>
      </w:r>
      <w:r w:rsidR="00A757B1">
        <w:t>that</w:t>
      </w:r>
      <w:r w:rsidR="006B27D9">
        <w:t xml:space="preserve"> it</w:t>
      </w:r>
      <w:r w:rsidR="00A757B1">
        <w:t>’</w:t>
      </w:r>
      <w:r w:rsidR="006B27D9">
        <w:t xml:space="preserve">s hard to get away. This </w:t>
      </w:r>
      <w:r w:rsidR="00346494">
        <w:t xml:space="preserve">reading was reashuring to my </w:t>
      </w:r>
      <w:r w:rsidR="00A757B1">
        <w:t>interests</w:t>
      </w:r>
      <w:r w:rsidR="00346494">
        <w:t xml:space="preserve"> in physics because sometimes you </w:t>
      </w:r>
      <w:r w:rsidR="00A757B1">
        <w:t>must</w:t>
      </w:r>
      <w:r w:rsidR="00346494">
        <w:t xml:space="preserve"> talk about and ask </w:t>
      </w:r>
      <w:r w:rsidR="00A757B1">
        <w:t>questions</w:t>
      </w:r>
      <w:r w:rsidR="00346494">
        <w:t xml:space="preserve"> we don’t know the answers to. </w:t>
      </w:r>
      <w:r w:rsidR="00A757B1">
        <w:t>Also,</w:t>
      </w:r>
      <w:r w:rsidR="00346494">
        <w:t xml:space="preserve"> sometimes what we think is</w:t>
      </w:r>
      <w:r w:rsidR="00A757B1">
        <w:t>,</w:t>
      </w:r>
      <w:r w:rsidR="00346494">
        <w:t xml:space="preserve"> might not be. It </w:t>
      </w:r>
      <w:r w:rsidR="00A757B1">
        <w:t>seems</w:t>
      </w:r>
      <w:r w:rsidR="0059201B">
        <w:t xml:space="preserve"> anything is possible.  </w:t>
      </w:r>
      <w:r w:rsidR="00A757B1">
        <w:t xml:space="preserve">On the part of the reading </w:t>
      </w:r>
      <w:r w:rsidR="00AF69E2">
        <w:t>where</w:t>
      </w:r>
      <w:r w:rsidR="00A757B1">
        <w:t xml:space="preserve"> it states that we are only able to release 1% of the stored energy</w:t>
      </w:r>
      <w:r w:rsidR="00AF69E2">
        <w:t>, only prove that more scientist need to run for public office. We cannot have people that don’t understand</w:t>
      </w:r>
      <w:r w:rsidR="00281D9B">
        <w:t xml:space="preserve"> what little that we know</w:t>
      </w:r>
      <w:r w:rsidR="00AF69E2">
        <w:t>, Governing it.</w:t>
      </w:r>
      <w:r w:rsidR="0059201B">
        <w:t xml:space="preserve"> </w:t>
      </w:r>
      <w:r w:rsidR="00AF69E2">
        <w:t xml:space="preserve">Next, this is a little weird but who knows I am just doing the assignment. We </w:t>
      </w:r>
      <w:r w:rsidR="003E699D">
        <w:t>see programs</w:t>
      </w:r>
      <w:r w:rsidR="00AF69E2">
        <w:t xml:space="preserve"> that have interspecies communication, and like many other shows with </w:t>
      </w:r>
      <w:r w:rsidR="003E699D">
        <w:t>futuristic</w:t>
      </w:r>
      <w:r w:rsidR="00AF69E2">
        <w:t xml:space="preserve"> plots some aspects </w:t>
      </w:r>
      <w:r w:rsidR="003E699D">
        <w:t>eventually</w:t>
      </w:r>
      <w:r w:rsidR="00AF69E2">
        <w:t xml:space="preserve"> will </w:t>
      </w:r>
      <w:r w:rsidR="003E699D">
        <w:t>exist</w:t>
      </w:r>
      <w:r w:rsidR="00AF69E2">
        <w:t>.</w:t>
      </w:r>
      <w:r w:rsidR="003E699D">
        <w:t xml:space="preserve"> </w:t>
      </w:r>
      <w:r w:rsidR="00AF69E2">
        <w:t xml:space="preserve"> </w:t>
      </w:r>
      <w:r w:rsidR="003E699D">
        <w:t>In the example that when objects are moving fast with respect to each other, sounds become distorted. What if the ability to talk to animals was in the direction that the life span of a species depends on its ability to commicate. Birds, if around people enough talk and its evident that there intelligent</w:t>
      </w:r>
      <w:r w:rsidR="00281D9B">
        <w:t xml:space="preserve"> and have some have longer lifespans then we do</w:t>
      </w:r>
      <w:r w:rsidR="003E699D">
        <w:t xml:space="preserve">. </w:t>
      </w:r>
      <w:r w:rsidR="0047752A">
        <w:t>Maybe if we could change a species biological age</w:t>
      </w:r>
      <w:r w:rsidR="00281D9B">
        <w:t xml:space="preserve"> we could determine</w:t>
      </w:r>
      <w:r w:rsidR="0047752A">
        <w:t xml:space="preserve"> what they say to each other</w:t>
      </w:r>
      <w:r w:rsidR="00281D9B">
        <w:t>.</w:t>
      </w:r>
      <w:r w:rsidR="0047752A">
        <w:t xml:space="preserve"> Who knows just getting ideas going</w:t>
      </w:r>
      <w:r w:rsidR="00281D9B">
        <w:t xml:space="preserve"> even computer breaks down the way we communicate into numbers</w:t>
      </w:r>
      <w:r w:rsidR="0047752A">
        <w:t>.</w:t>
      </w:r>
      <w:r w:rsidR="0059201B">
        <w:t xml:space="preserve"> </w:t>
      </w:r>
      <w:r w:rsidR="0047752A">
        <w:t xml:space="preserve">Also, it </w:t>
      </w:r>
      <w:r w:rsidR="00805573">
        <w:t>seems</w:t>
      </w:r>
      <w:r w:rsidR="0047752A">
        <w:t xml:space="preserve"> </w:t>
      </w:r>
      <w:r w:rsidR="0059201B">
        <w:t xml:space="preserve">to me </w:t>
      </w:r>
      <w:r w:rsidR="0047752A">
        <w:t xml:space="preserve">that </w:t>
      </w:r>
      <w:r w:rsidR="00805573">
        <w:t>Hubble</w:t>
      </w:r>
      <w:r w:rsidR="0047752A">
        <w:t xml:space="preserve"> was a </w:t>
      </w:r>
      <w:r w:rsidR="00805573">
        <w:t>jealous</w:t>
      </w:r>
      <w:r w:rsidR="0047752A">
        <w:t xml:space="preserve"> individual</w:t>
      </w:r>
      <w:r w:rsidR="0059201B">
        <w:t xml:space="preserve"> among others towards Einstein</w:t>
      </w:r>
      <w:r w:rsidR="0047752A">
        <w:t xml:space="preserve">. He shouldn’t have </w:t>
      </w:r>
      <w:r w:rsidR="00805573">
        <w:t>stressed as much as he did. However, he does have a telescope named after him and that is memorable.</w:t>
      </w:r>
      <w:r w:rsidR="002E7D2B">
        <w:tab/>
      </w:r>
    </w:p>
    <w:sectPr w:rsidR="002E7D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jU0M7AwNjU2NDJS0lEKTi0uzszPAykwrAUAhXL6UCwAAAA="/>
  </w:docVars>
  <w:rsids>
    <w:rsidRoot w:val="00137EFD"/>
    <w:rsid w:val="000D76CC"/>
    <w:rsid w:val="00117727"/>
    <w:rsid w:val="00137EFD"/>
    <w:rsid w:val="00251B45"/>
    <w:rsid w:val="00281D9B"/>
    <w:rsid w:val="002E7D2B"/>
    <w:rsid w:val="002F41A9"/>
    <w:rsid w:val="00346494"/>
    <w:rsid w:val="003963E4"/>
    <w:rsid w:val="003E699D"/>
    <w:rsid w:val="00451CB8"/>
    <w:rsid w:val="0047752A"/>
    <w:rsid w:val="004F7738"/>
    <w:rsid w:val="00540DC9"/>
    <w:rsid w:val="0059201B"/>
    <w:rsid w:val="00624A18"/>
    <w:rsid w:val="0066020A"/>
    <w:rsid w:val="006B27D9"/>
    <w:rsid w:val="00805573"/>
    <w:rsid w:val="00873B73"/>
    <w:rsid w:val="009147CE"/>
    <w:rsid w:val="00A757B1"/>
    <w:rsid w:val="00AF69E2"/>
    <w:rsid w:val="00BE60A7"/>
    <w:rsid w:val="00D00639"/>
    <w:rsid w:val="00D2261A"/>
    <w:rsid w:val="00F9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8C724"/>
  <w15:chartTrackingRefBased/>
  <w15:docId w15:val="{6B7F0C82-3123-45A7-8F25-16864500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57B1"/>
    <w:rPr>
      <w:sz w:val="16"/>
      <w:szCs w:val="16"/>
    </w:rPr>
  </w:style>
  <w:style w:type="paragraph" w:styleId="CommentText">
    <w:name w:val="annotation text"/>
    <w:basedOn w:val="Normal"/>
    <w:link w:val="CommentTextChar"/>
    <w:uiPriority w:val="99"/>
    <w:semiHidden/>
    <w:unhideWhenUsed/>
    <w:rsid w:val="00A757B1"/>
    <w:pPr>
      <w:spacing w:line="240" w:lineRule="auto"/>
    </w:pPr>
    <w:rPr>
      <w:sz w:val="20"/>
      <w:szCs w:val="20"/>
    </w:rPr>
  </w:style>
  <w:style w:type="character" w:customStyle="1" w:styleId="CommentTextChar">
    <w:name w:val="Comment Text Char"/>
    <w:basedOn w:val="DefaultParagraphFont"/>
    <w:link w:val="CommentText"/>
    <w:uiPriority w:val="99"/>
    <w:semiHidden/>
    <w:rsid w:val="00A757B1"/>
    <w:rPr>
      <w:sz w:val="20"/>
      <w:szCs w:val="20"/>
    </w:rPr>
  </w:style>
  <w:style w:type="paragraph" w:styleId="CommentSubject">
    <w:name w:val="annotation subject"/>
    <w:basedOn w:val="CommentText"/>
    <w:next w:val="CommentText"/>
    <w:link w:val="CommentSubjectChar"/>
    <w:uiPriority w:val="99"/>
    <w:semiHidden/>
    <w:unhideWhenUsed/>
    <w:rsid w:val="00A757B1"/>
    <w:rPr>
      <w:b/>
      <w:bCs/>
    </w:rPr>
  </w:style>
  <w:style w:type="character" w:customStyle="1" w:styleId="CommentSubjectChar">
    <w:name w:val="Comment Subject Char"/>
    <w:basedOn w:val="CommentTextChar"/>
    <w:link w:val="CommentSubject"/>
    <w:uiPriority w:val="99"/>
    <w:semiHidden/>
    <w:rsid w:val="00A757B1"/>
    <w:rPr>
      <w:b/>
      <w:bCs/>
      <w:sz w:val="20"/>
      <w:szCs w:val="20"/>
    </w:rPr>
  </w:style>
  <w:style w:type="paragraph" w:styleId="BalloonText">
    <w:name w:val="Balloon Text"/>
    <w:basedOn w:val="Normal"/>
    <w:link w:val="BalloonTextChar"/>
    <w:uiPriority w:val="99"/>
    <w:semiHidden/>
    <w:unhideWhenUsed/>
    <w:rsid w:val="00A757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7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3</TotalTime>
  <Pages>1</Pages>
  <Words>349</Words>
  <Characters>199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orellano</dc:creator>
  <cp:keywords/>
  <dc:description/>
  <cp:lastModifiedBy>robert orellano</cp:lastModifiedBy>
  <cp:revision>6</cp:revision>
  <dcterms:created xsi:type="dcterms:W3CDTF">2017-09-03T17:59:00Z</dcterms:created>
  <dcterms:modified xsi:type="dcterms:W3CDTF">2017-09-05T13:00:00Z</dcterms:modified>
</cp:coreProperties>
</file>